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28D" w:rsidRDefault="00B1528D" w:rsidP="00B1528D">
      <w:pPr>
        <w:spacing w:after="0" w:line="240" w:lineRule="auto"/>
        <w:rPr>
          <w:b/>
          <w:sz w:val="26"/>
          <w:szCs w:val="28"/>
          <w:lang w:val="nl-NL"/>
        </w:rPr>
      </w:pPr>
    </w:p>
    <w:p w:rsidR="00B1528D" w:rsidRPr="00716F96" w:rsidRDefault="00B1528D" w:rsidP="00B1528D">
      <w:pPr>
        <w:spacing w:after="0" w:line="240" w:lineRule="auto"/>
        <w:jc w:val="center"/>
        <w:rPr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C7602D" wp14:editId="77C17569">
                <wp:simplePos x="0" y="0"/>
                <wp:positionH relativeFrom="column">
                  <wp:posOffset>5028565</wp:posOffset>
                </wp:positionH>
                <wp:positionV relativeFrom="paragraph">
                  <wp:posOffset>-462280</wp:posOffset>
                </wp:positionV>
                <wp:extent cx="855980" cy="295910"/>
                <wp:effectExtent l="16510" t="19685" r="13335" b="17780"/>
                <wp:wrapNone/>
                <wp:docPr id="107" name="Rectangl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F7964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528D" w:rsidRPr="00024086" w:rsidRDefault="00B1528D" w:rsidP="00B1528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C7602D" id="Rectangle 107" o:spid="_x0000_s1026" style="position:absolute;left:0;text-align:left;margin-left:395.95pt;margin-top:-36.4pt;width:67.4pt;height:2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" strokecolor="#f79646" strokeweight="2pt">
                <v:textbox>
                  <w:txbxContent>
                    <w:p w:rsidR="00B1528D" w:rsidRPr="00024086" w:rsidRDefault="00B1528D" w:rsidP="00B1528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23</w:t>
                      </w:r>
                    </w:p>
                  </w:txbxContent>
                </v:textbox>
              </v:rect>
            </w:pict>
          </mc:Fallback>
        </mc:AlternateContent>
      </w:r>
      <w:r w:rsidRPr="00716F96">
        <w:rPr>
          <w:b/>
          <w:sz w:val="26"/>
          <w:szCs w:val="28"/>
          <w:lang w:val="nl-NL"/>
        </w:rPr>
        <w:t>CỘNG HOÀ XÃ HỘI CHỦ NGHĨA VIỆT NAM</w:t>
      </w:r>
    </w:p>
    <w:p w:rsidR="00B1528D" w:rsidRPr="00716F96" w:rsidRDefault="00B1528D" w:rsidP="00B1528D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Độc lập - Tự do - Hạnh phúc</w:t>
      </w:r>
    </w:p>
    <w:p w:rsidR="00B1528D" w:rsidRPr="00716F96" w:rsidRDefault="00B1528D" w:rsidP="00B1528D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53C23FE5" wp14:editId="5E1A0CAE">
                <wp:simplePos x="0" y="0"/>
                <wp:positionH relativeFrom="column">
                  <wp:posOffset>1790700</wp:posOffset>
                </wp:positionH>
                <wp:positionV relativeFrom="paragraph">
                  <wp:posOffset>26034</wp:posOffset>
                </wp:positionV>
                <wp:extent cx="2165350" cy="0"/>
                <wp:effectExtent l="0" t="0" r="25400" b="19050"/>
                <wp:wrapNone/>
                <wp:docPr id="106" name="Straight Connector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5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96BBC9" id="Straight Connector 106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1pt,2.05pt" to="311.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"/>
            </w:pict>
          </mc:Fallback>
        </mc:AlternateContent>
      </w:r>
    </w:p>
    <w:p w:rsidR="00B1528D" w:rsidRPr="00716F96" w:rsidRDefault="00B1528D" w:rsidP="00B1528D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</w:p>
    <w:p w:rsidR="00B1528D" w:rsidRPr="00716F96" w:rsidRDefault="00B1528D" w:rsidP="00B1528D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  <w:r w:rsidRPr="00716F96">
        <w:rPr>
          <w:b/>
          <w:szCs w:val="28"/>
          <w:lang w:val="nl-NL"/>
        </w:rPr>
        <w:t>BẢN NHẬN XÉT/PHẢN BIỆN THUYẾT MINH ĐỀ TÀI NCKH</w:t>
      </w:r>
    </w:p>
    <w:p w:rsidR="00B1528D" w:rsidRPr="00716F96" w:rsidRDefault="00B1528D" w:rsidP="00B1528D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</w:p>
    <w:p w:rsidR="00B1528D" w:rsidRPr="00716F96" w:rsidRDefault="00B1528D" w:rsidP="00B1528D">
      <w:pPr>
        <w:tabs>
          <w:tab w:val="left" w:pos="567"/>
        </w:tabs>
        <w:spacing w:before="120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A. THÔNG TIN CHUNG: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1. Họ và tên người nhận xét/phản biện: </w:t>
      </w:r>
      <w:r w:rsidRPr="00716F96">
        <w:rPr>
          <w:sz w:val="26"/>
          <w:szCs w:val="28"/>
        </w:rPr>
        <w:tab/>
      </w:r>
    </w:p>
    <w:p w:rsidR="00B1528D" w:rsidRPr="00716F96" w:rsidRDefault="00B1528D" w:rsidP="00B1528D">
      <w:pPr>
        <w:tabs>
          <w:tab w:val="left" w:leader="dot" w:pos="9072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- Đơn vị công tác:</w:t>
      </w:r>
      <w:r w:rsidRPr="00716F96">
        <w:rPr>
          <w:sz w:val="26"/>
          <w:szCs w:val="28"/>
        </w:rPr>
        <w:tab/>
      </w:r>
    </w:p>
    <w:p w:rsidR="00B1528D" w:rsidRPr="00716F96" w:rsidRDefault="00B1528D" w:rsidP="00B1528D">
      <w:pPr>
        <w:tabs>
          <w:tab w:val="left" w:leader="dot" w:pos="9072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- Học vị: </w:t>
      </w:r>
      <w:r w:rsidRPr="00716F96">
        <w:rPr>
          <w:sz w:val="26"/>
          <w:szCs w:val="28"/>
        </w:rPr>
        <w:tab/>
      </w:r>
    </w:p>
    <w:p w:rsidR="00B1528D" w:rsidRPr="00716F96" w:rsidRDefault="00B1528D" w:rsidP="00B1528D">
      <w:pPr>
        <w:tabs>
          <w:tab w:val="left" w:leader="dot" w:pos="9072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- Điện thoại: …………………….Email: </w:t>
      </w:r>
      <w:r w:rsidRPr="00716F96">
        <w:rPr>
          <w:sz w:val="26"/>
          <w:szCs w:val="28"/>
        </w:rPr>
        <w:tab/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2. Tên đề tài: </w:t>
      </w:r>
      <w:r w:rsidRPr="00716F96">
        <w:rPr>
          <w:sz w:val="26"/>
          <w:szCs w:val="28"/>
        </w:rPr>
        <w:tab/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3. Chủ nhiệm đề tài: </w:t>
      </w:r>
      <w:r w:rsidRPr="00716F96">
        <w:rPr>
          <w:sz w:val="26"/>
          <w:szCs w:val="28"/>
        </w:rPr>
        <w:tab/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4. Đơn vị công tác: </w:t>
      </w:r>
      <w:r w:rsidRPr="00716F96">
        <w:rPr>
          <w:sz w:val="26"/>
          <w:szCs w:val="28"/>
        </w:rPr>
        <w:tab/>
      </w:r>
    </w:p>
    <w:p w:rsidR="00B1528D" w:rsidRPr="00716F96" w:rsidRDefault="00B1528D" w:rsidP="00B1528D">
      <w:pPr>
        <w:spacing w:before="120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B. Ý KIẾN NHẬN XÉT</w:t>
      </w:r>
    </w:p>
    <w:p w:rsidR="00B1528D" w:rsidRPr="00716F96" w:rsidRDefault="00B1528D" w:rsidP="00B1528D">
      <w:pPr>
        <w:spacing w:line="360" w:lineRule="auto"/>
        <w:jc w:val="both"/>
        <w:rPr>
          <w:b/>
          <w:sz w:val="26"/>
          <w:szCs w:val="28"/>
        </w:rPr>
      </w:pPr>
      <w:r w:rsidRPr="00716F96">
        <w:rPr>
          <w:b/>
          <w:sz w:val="26"/>
          <w:szCs w:val="28"/>
        </w:rPr>
        <w:t>1. Nhận xét đánh giá ưu điểm và hạn chế:</w:t>
      </w:r>
    </w:p>
    <w:p w:rsidR="00B1528D" w:rsidRPr="00716F96" w:rsidRDefault="00B1528D" w:rsidP="00B1528D">
      <w:pPr>
        <w:tabs>
          <w:tab w:val="left" w:leader="dot" w:pos="9072"/>
        </w:tabs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1. Về tổng quan tình hình nghiên cứu liên quan đến đề tài: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2. Về tính cấp thiết của đề tài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1.3. Về mục tiêu nghiên cứu   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4. Về đối tượng và phạm vi nghiên cứu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5. Về bố cục và nội dung nghiên cứu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6. Về phương pháp nghiên cứu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1.7. Về các sản phẩm của đề tài  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8. Về năng lực của chủ nhiệm và các thành viên tham gia đề tài</w:t>
      </w:r>
    </w:p>
    <w:p w:rsidR="00B1528D" w:rsidRPr="00716F96" w:rsidRDefault="00B1528D" w:rsidP="00B1528D">
      <w:pPr>
        <w:tabs>
          <w:tab w:val="left" w:leader="dot" w:pos="9072"/>
        </w:tabs>
        <w:spacing w:before="1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9. Về dự toán kinh phí (nếu có)</w:t>
      </w:r>
    </w:p>
    <w:p w:rsidR="00B1528D" w:rsidRPr="00716F96" w:rsidRDefault="00B1528D" w:rsidP="00B1528D">
      <w:pPr>
        <w:spacing w:before="80"/>
        <w:jc w:val="both"/>
        <w:rPr>
          <w:sz w:val="26"/>
          <w:szCs w:val="28"/>
        </w:rPr>
      </w:pPr>
      <w:r w:rsidRPr="00716F96">
        <w:rPr>
          <w:b/>
          <w:sz w:val="26"/>
          <w:szCs w:val="28"/>
        </w:rPr>
        <w:t xml:space="preserve">2. Các đề nghị điều chỉnh, bổ sung </w:t>
      </w:r>
      <w:r w:rsidRPr="00716F96">
        <w:rPr>
          <w:sz w:val="26"/>
          <w:szCs w:val="28"/>
        </w:rPr>
        <w:t>(nếu có)</w:t>
      </w:r>
    </w:p>
    <w:p w:rsidR="00B1528D" w:rsidRPr="00716F96" w:rsidRDefault="00B1528D" w:rsidP="00B1528D">
      <w:pPr>
        <w:spacing w:before="80"/>
        <w:jc w:val="both"/>
        <w:rPr>
          <w:sz w:val="26"/>
          <w:szCs w:val="28"/>
        </w:rPr>
      </w:pPr>
      <w:r w:rsidRPr="00716F96">
        <w:rPr>
          <w:b/>
          <w:sz w:val="26"/>
          <w:szCs w:val="28"/>
        </w:rPr>
        <w:t>3. Các vấn đề cần làm rõ, các câu hỏi</w:t>
      </w:r>
      <w:r w:rsidRPr="00716F96">
        <w:rPr>
          <w:sz w:val="26"/>
          <w:szCs w:val="28"/>
        </w:rPr>
        <w:t xml:space="preserve"> (nếu có) </w:t>
      </w:r>
    </w:p>
    <w:p w:rsidR="00B1528D" w:rsidRPr="00716F96" w:rsidRDefault="00B1528D" w:rsidP="00B1528D">
      <w:pPr>
        <w:spacing w:before="120"/>
        <w:jc w:val="both"/>
        <w:rPr>
          <w:sz w:val="26"/>
          <w:szCs w:val="28"/>
        </w:rPr>
      </w:pPr>
      <w:r w:rsidRPr="00716F96">
        <w:rPr>
          <w:b/>
          <w:spacing w:val="-6"/>
          <w:sz w:val="26"/>
          <w:szCs w:val="28"/>
          <w:lang w:val="de-DE"/>
        </w:rPr>
        <w:t xml:space="preserve">C. KẾT LUẬN VÀ ĐỀ NGHỊ: </w:t>
      </w:r>
      <w:r w:rsidRPr="00716F96">
        <w:rPr>
          <w:spacing w:val="-6"/>
          <w:sz w:val="26"/>
          <w:szCs w:val="28"/>
          <w:lang w:val="de-DE"/>
        </w:rPr>
        <w:t>(Nêu rõ</w:t>
      </w:r>
      <w:r w:rsidRPr="00716F96">
        <w:rPr>
          <w:b/>
          <w:spacing w:val="-6"/>
          <w:sz w:val="26"/>
          <w:szCs w:val="28"/>
          <w:lang w:val="de-DE"/>
        </w:rPr>
        <w:t xml:space="preserve"> </w:t>
      </w:r>
      <w:r w:rsidRPr="00716F96">
        <w:rPr>
          <w:sz w:val="26"/>
          <w:szCs w:val="28"/>
        </w:rPr>
        <w:t>đề nghị đưa ra Hội đồng thông qua hay không).</w:t>
      </w:r>
    </w:p>
    <w:p w:rsidR="00B1528D" w:rsidRPr="00716F96" w:rsidRDefault="00B1528D" w:rsidP="00B1528D">
      <w:pPr>
        <w:spacing w:before="120"/>
        <w:ind w:left="4320"/>
        <w:jc w:val="center"/>
        <w:rPr>
          <w:i/>
          <w:sz w:val="26"/>
          <w:szCs w:val="28"/>
          <w:lang w:val="de-DE"/>
        </w:rPr>
      </w:pPr>
      <w:r w:rsidRPr="00716F96">
        <w:rPr>
          <w:i/>
          <w:sz w:val="26"/>
          <w:szCs w:val="28"/>
          <w:lang w:val="de-DE"/>
        </w:rPr>
        <w:t>Tuyên Quang, ngày ... tháng ... năm ...</w:t>
      </w:r>
    </w:p>
    <w:p w:rsidR="00B1528D" w:rsidRPr="00716F96" w:rsidRDefault="00B1528D" w:rsidP="00B1528D">
      <w:pPr>
        <w:spacing w:before="120"/>
        <w:ind w:left="4320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NGƯỜI NHẬN XÉT/PHẢN BIỆN</w:t>
      </w:r>
    </w:p>
    <w:p w:rsidR="00B1528D" w:rsidRPr="001A028A" w:rsidRDefault="00B1528D" w:rsidP="00B1528D">
      <w:pPr>
        <w:spacing w:before="120"/>
        <w:ind w:left="4320"/>
        <w:jc w:val="center"/>
      </w:pPr>
      <w:r w:rsidRPr="00716F96">
        <w:rPr>
          <w:i/>
          <w:sz w:val="26"/>
          <w:szCs w:val="28"/>
          <w:lang w:val="nl-NL"/>
        </w:rPr>
        <w:t>(Ký ghi rõ họ tên)</w:t>
      </w:r>
      <w:r w:rsidRPr="001A028A">
        <w:t xml:space="preserve"> </w:t>
      </w:r>
      <w:bookmarkStart w:id="0" w:name="_GoBack"/>
      <w:bookmarkEnd w:id="0"/>
    </w:p>
    <w:sectPr w:rsidR="00B1528D" w:rsidRPr="001A028A" w:rsidSect="00BC5FD5">
      <w:footerReference w:type="default" r:id="rId8"/>
      <w:pgSz w:w="11907" w:h="16840" w:code="9"/>
      <w:pgMar w:top="1134" w:right="851" w:bottom="992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399B" w:rsidRDefault="0056399B" w:rsidP="007568B8">
      <w:pPr>
        <w:spacing w:after="0" w:line="240" w:lineRule="auto"/>
      </w:pPr>
      <w:r>
        <w:separator/>
      </w:r>
    </w:p>
  </w:endnote>
  <w:endnote w:type="continuationSeparator" w:id="0">
    <w:p w:rsidR="0056399B" w:rsidRDefault="0056399B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399B" w:rsidRDefault="0056399B" w:rsidP="007568B8">
      <w:pPr>
        <w:spacing w:after="0" w:line="240" w:lineRule="auto"/>
      </w:pPr>
      <w:r>
        <w:separator/>
      </w:r>
    </w:p>
  </w:footnote>
  <w:footnote w:type="continuationSeparator" w:id="0">
    <w:p w:rsidR="0056399B" w:rsidRDefault="0056399B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028A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399B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0333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32B02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28D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CD26DE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718E64-9B34-4FEA-8ABD-AA97A88CE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4:00Z</dcterms:created>
  <dcterms:modified xsi:type="dcterms:W3CDTF">2021-11-30T04:24:00Z</dcterms:modified>
</cp:coreProperties>
</file>